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5CA2D" w14:textId="5151D80E" w:rsidR="00725699" w:rsidRPr="0026474C" w:rsidRDefault="0026474C" w:rsidP="0026474C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26474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FAR</w:t>
      </w:r>
      <w:r w:rsidR="00E946E1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H</w:t>
      </w:r>
      <w:r w:rsidRPr="0026474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ANA AFRIN</w:t>
      </w:r>
    </w:p>
    <w:p w14:paraId="5F99E43B" w14:textId="77777777" w:rsidR="0026474C" w:rsidRDefault="00725699" w:rsidP="0026474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474C">
        <w:rPr>
          <w:rFonts w:ascii="Times New Roman" w:hAnsi="Times New Roman" w:cs="Times New Roman"/>
          <w:sz w:val="24"/>
          <w:szCs w:val="24"/>
        </w:rPr>
        <w:t xml:space="preserve">1002 </w:t>
      </w:r>
      <w:r w:rsidR="0026474C">
        <w:rPr>
          <w:rFonts w:ascii="Times New Roman" w:hAnsi="Times New Roman" w:cs="Times New Roman"/>
          <w:sz w:val="24"/>
          <w:szCs w:val="24"/>
        </w:rPr>
        <w:t>Oak Chase Drive</w:t>
      </w:r>
    </w:p>
    <w:p w14:paraId="2DD59B01" w14:textId="77777777" w:rsidR="0026474C" w:rsidRDefault="0026474C" w:rsidP="0026474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rtment H</w:t>
      </w:r>
    </w:p>
    <w:p w14:paraId="76A83A98" w14:textId="77777777" w:rsidR="0026474C" w:rsidRDefault="0026474C" w:rsidP="0026474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cker, Georgia 30084</w:t>
      </w:r>
    </w:p>
    <w:p w14:paraId="2EDCD321" w14:textId="2CB1D95E" w:rsidR="0026474C" w:rsidRDefault="00E946E1" w:rsidP="0026474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46E1">
        <w:rPr>
          <w:rFonts w:ascii="Times New Roman" w:hAnsi="Times New Roman" w:cs="Times New Roman"/>
          <w:sz w:val="24"/>
          <w:szCs w:val="24"/>
        </w:rPr>
        <w:t>470.636.637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15A89" w:rsidRPr="0026474C">
        <w:rPr>
          <w:rFonts w:ascii="Times New Roman" w:hAnsi="Times New Roman" w:cs="Times New Roman"/>
          <w:sz w:val="24"/>
          <w:szCs w:val="24"/>
        </w:rPr>
        <w:t>762</w:t>
      </w:r>
      <w:r w:rsidR="0026474C">
        <w:rPr>
          <w:rFonts w:ascii="Times New Roman" w:hAnsi="Times New Roman" w:cs="Times New Roman"/>
          <w:sz w:val="24"/>
          <w:szCs w:val="24"/>
        </w:rPr>
        <w:t>.</w:t>
      </w:r>
      <w:r w:rsidR="00A15A89" w:rsidRPr="0026474C">
        <w:rPr>
          <w:rFonts w:ascii="Times New Roman" w:hAnsi="Times New Roman" w:cs="Times New Roman"/>
          <w:sz w:val="24"/>
          <w:szCs w:val="24"/>
        </w:rPr>
        <w:t>436</w:t>
      </w:r>
      <w:r w:rsidR="0026474C">
        <w:rPr>
          <w:rFonts w:ascii="Times New Roman" w:hAnsi="Times New Roman" w:cs="Times New Roman"/>
          <w:sz w:val="24"/>
          <w:szCs w:val="24"/>
        </w:rPr>
        <w:t>.</w:t>
      </w:r>
      <w:r w:rsidR="00A15A89" w:rsidRPr="0026474C">
        <w:rPr>
          <w:rFonts w:ascii="Times New Roman" w:hAnsi="Times New Roman" w:cs="Times New Roman"/>
          <w:sz w:val="24"/>
          <w:szCs w:val="24"/>
        </w:rPr>
        <w:t>7725</w:t>
      </w:r>
    </w:p>
    <w:p w14:paraId="689C60D8" w14:textId="0B552A7E" w:rsidR="0026474C" w:rsidRDefault="00E946E1" w:rsidP="0026474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rhana9999_urbe40@yahoo.com</w:t>
      </w:r>
    </w:p>
    <w:p w14:paraId="523C1FBA" w14:textId="77777777" w:rsidR="0026474C" w:rsidRDefault="0026474C" w:rsidP="0026474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799F391" w14:textId="77777777" w:rsidR="00725699" w:rsidRPr="0026474C" w:rsidRDefault="00725699" w:rsidP="002647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74C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821E914" w14:textId="77777777" w:rsidR="0026474C" w:rsidRPr="0026474C" w:rsidRDefault="0026474C" w:rsidP="0026474C">
      <w:pPr>
        <w:rPr>
          <w:rFonts w:ascii="Times New Roman" w:hAnsi="Times New Roman" w:cs="Times New Roman"/>
          <w:b/>
          <w:sz w:val="24"/>
          <w:szCs w:val="24"/>
        </w:rPr>
      </w:pPr>
      <w:r w:rsidRPr="0026474C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67F77137" w14:textId="77777777" w:rsidR="0026474C" w:rsidRDefault="0094527B" w:rsidP="0026474C">
      <w:pPr>
        <w:spacing w:line="240" w:lineRule="auto"/>
        <w:ind w:left="144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orgia State University </w:t>
      </w:r>
    </w:p>
    <w:p w14:paraId="1ABF39BA" w14:textId="77777777" w:rsidR="0026474C" w:rsidRDefault="0094527B" w:rsidP="0026474C">
      <w:pPr>
        <w:spacing w:line="240" w:lineRule="auto"/>
        <w:ind w:left="144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nwoody, Georgia        </w:t>
      </w:r>
    </w:p>
    <w:p w14:paraId="351659E1" w14:textId="77777777" w:rsidR="003A26CF" w:rsidRPr="0026474C" w:rsidRDefault="0026474C" w:rsidP="0026474C">
      <w:pPr>
        <w:spacing w:line="240" w:lineRule="auto"/>
        <w:ind w:left="1440"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474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ssociates of Science in C</w:t>
      </w:r>
      <w:r w:rsidR="003A26CF" w:rsidRPr="0026474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mputer Science</w:t>
      </w:r>
    </w:p>
    <w:p w14:paraId="3582E741" w14:textId="77777777" w:rsidR="0026474C" w:rsidRPr="0026474C" w:rsidRDefault="0026474C" w:rsidP="0026474C">
      <w:pPr>
        <w:spacing w:line="240" w:lineRule="auto"/>
        <w:ind w:left="144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y 2020</w:t>
      </w:r>
    </w:p>
    <w:p w14:paraId="79EE6C45" w14:textId="77777777" w:rsidR="0026474C" w:rsidRPr="0026474C" w:rsidRDefault="00725699" w:rsidP="00725699">
      <w:pPr>
        <w:rPr>
          <w:rFonts w:ascii="Times New Roman" w:hAnsi="Times New Roman" w:cs="Times New Roman"/>
          <w:b/>
          <w:sz w:val="24"/>
          <w:szCs w:val="24"/>
        </w:rPr>
      </w:pPr>
      <w:r w:rsidRPr="0026474C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4ABC9418" w14:textId="4A2AD768" w:rsidR="0026474C" w:rsidRDefault="00E946E1" w:rsidP="0086465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eyes</w:t>
      </w:r>
    </w:p>
    <w:p w14:paraId="3F8A2E77" w14:textId="7F18D9F2" w:rsidR="0026474C" w:rsidRPr="0086465C" w:rsidRDefault="00E946E1" w:rsidP="0086465C">
      <w:pPr>
        <w:spacing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w Member</w:t>
      </w:r>
    </w:p>
    <w:p w14:paraId="33256B97" w14:textId="09FDFEE5" w:rsidR="0026474C" w:rsidRDefault="003C23C7" w:rsidP="0086465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6474C">
        <w:rPr>
          <w:rFonts w:ascii="Times New Roman" w:hAnsi="Times New Roman" w:cs="Times New Roman"/>
          <w:sz w:val="24"/>
          <w:szCs w:val="24"/>
          <w:shd w:val="clear" w:color="auto" w:fill="FFFFFF"/>
        </w:rPr>
        <w:t>Norcross, GA</w:t>
      </w:r>
    </w:p>
    <w:p w14:paraId="2C6BF0E6" w14:textId="77777777" w:rsidR="00E946E1" w:rsidRDefault="00470DE6" w:rsidP="0086465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ing One year and continuing </w:t>
      </w:r>
    </w:p>
    <w:p w14:paraId="70283C47" w14:textId="11D5C9C9" w:rsidR="00470DE6" w:rsidRDefault="00E946E1" w:rsidP="0086465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repare side items</w:t>
      </w:r>
      <w:bookmarkStart w:id="0" w:name="_GoBack"/>
      <w:bookmarkEnd w:id="0"/>
      <w:r w:rsidR="00470DE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3D9D49F6" w14:textId="402B4903" w:rsidR="003C23C7" w:rsidRPr="0026474C" w:rsidRDefault="0086465C" w:rsidP="0086465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erve customers as</w:t>
      </w:r>
      <w:r w:rsidR="003A26CF" w:rsidRPr="002647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shier in fron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restaurant</w:t>
      </w:r>
      <w:r w:rsidR="00E946E1" w:rsidRPr="00E946E1">
        <w:rPr>
          <w:rFonts w:ascii="Times New Roman" w:hAnsi="Times New Roman" w:cs="Times New Roman"/>
          <w:sz w:val="24"/>
          <w:szCs w:val="24"/>
          <w:shd w:val="clear" w:color="auto" w:fill="FFFFFF"/>
        </w:rPr>
        <w:t>, as needed</w:t>
      </w:r>
      <w:r w:rsidR="003A26CF" w:rsidRPr="002647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C23C7" w:rsidRPr="002647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562B2E7E" w14:textId="77777777" w:rsidR="0086465C" w:rsidRDefault="0086465C" w:rsidP="0086465C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503975376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nsure the store is cleaned and has a well-maintained appearance</w:t>
      </w:r>
    </w:p>
    <w:bookmarkEnd w:id="1"/>
    <w:p w14:paraId="51A38697" w14:textId="2626C0B4" w:rsidR="003C23C7" w:rsidRPr="0026474C" w:rsidRDefault="003C23C7" w:rsidP="00E946E1">
      <w:p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96F4180" w14:textId="77777777" w:rsidR="00725699" w:rsidRPr="0026474C" w:rsidRDefault="0086465C" w:rsidP="007256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KILLS</w:t>
      </w:r>
    </w:p>
    <w:p w14:paraId="0C307B88" w14:textId="77777777" w:rsidR="0086465C" w:rsidRPr="0086465C" w:rsidRDefault="00725699" w:rsidP="0086465C">
      <w:pPr>
        <w:spacing w:line="240" w:lineRule="auto"/>
        <w:rPr>
          <w:rFonts w:ascii="Times New Roman" w:hAnsi="Times New Roman" w:cs="Times New Roman"/>
          <w:b/>
          <w:color w:val="333333"/>
          <w:sz w:val="24"/>
          <w:szCs w:val="24"/>
        </w:rPr>
      </w:pPr>
      <w:r w:rsidRPr="0026474C">
        <w:rPr>
          <w:rFonts w:ascii="Times New Roman" w:hAnsi="Times New Roman" w:cs="Times New Roman"/>
          <w:color w:val="333333"/>
          <w:sz w:val="24"/>
          <w:szCs w:val="24"/>
        </w:rPr>
        <w:t xml:space="preserve">         </w:t>
      </w:r>
      <w:r w:rsidR="0086465C">
        <w:rPr>
          <w:rFonts w:ascii="Times New Roman" w:hAnsi="Times New Roman" w:cs="Times New Roman"/>
          <w:color w:val="333333"/>
          <w:sz w:val="24"/>
          <w:szCs w:val="24"/>
        </w:rPr>
        <w:tab/>
      </w:r>
      <w:r w:rsidR="0086465C">
        <w:rPr>
          <w:rFonts w:ascii="Times New Roman" w:hAnsi="Times New Roman" w:cs="Times New Roman"/>
          <w:color w:val="333333"/>
          <w:sz w:val="24"/>
          <w:szCs w:val="24"/>
        </w:rPr>
        <w:tab/>
      </w:r>
      <w:r w:rsidR="0086465C">
        <w:rPr>
          <w:rFonts w:ascii="Times New Roman" w:hAnsi="Times New Roman" w:cs="Times New Roman"/>
          <w:color w:val="333333"/>
          <w:sz w:val="24"/>
          <w:szCs w:val="24"/>
        </w:rPr>
        <w:tab/>
      </w:r>
      <w:r w:rsidR="0086465C" w:rsidRPr="0086465C">
        <w:rPr>
          <w:rFonts w:ascii="Times New Roman" w:hAnsi="Times New Roman" w:cs="Times New Roman"/>
          <w:b/>
          <w:color w:val="333333"/>
          <w:sz w:val="24"/>
          <w:szCs w:val="24"/>
        </w:rPr>
        <w:t>Computer:</w:t>
      </w:r>
    </w:p>
    <w:p w14:paraId="3AFFD471" w14:textId="77777777" w:rsidR="00A15A89" w:rsidRPr="0086465C" w:rsidRDefault="00725699" w:rsidP="0086465C">
      <w:pPr>
        <w:spacing w:line="240" w:lineRule="auto"/>
        <w:ind w:left="1440" w:firstLine="720"/>
        <w:rPr>
          <w:rFonts w:ascii="Times New Roman" w:hAnsi="Times New Roman" w:cs="Times New Roman"/>
          <w:color w:val="333333"/>
          <w:sz w:val="24"/>
          <w:szCs w:val="24"/>
        </w:rPr>
      </w:pPr>
      <w:r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ficient </w:t>
      </w:r>
      <w:r w:rsidR="00A15A89" w:rsidRPr="0026474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</w:t>
      </w:r>
      <w:r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soft Word, Excel, </w:t>
      </w:r>
      <w:r w:rsidR="0094527B"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>Database</w:t>
      </w:r>
      <w:r w:rsidR="008646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</w:t>
      </w:r>
      <w:r w:rsidR="002D53A6" w:rsidRPr="00264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TML </w:t>
      </w:r>
    </w:p>
    <w:p w14:paraId="0385CA32" w14:textId="77777777" w:rsidR="0086465C" w:rsidRDefault="00725699" w:rsidP="0086465C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26474C">
        <w:rPr>
          <w:rFonts w:ascii="Times New Roman" w:hAnsi="Times New Roman" w:cs="Times New Roman"/>
          <w:b/>
          <w:sz w:val="24"/>
          <w:szCs w:val="24"/>
        </w:rPr>
        <w:t>Language</w:t>
      </w:r>
      <w:r w:rsidR="0086465C">
        <w:rPr>
          <w:rFonts w:ascii="Times New Roman" w:hAnsi="Times New Roman" w:cs="Times New Roman"/>
          <w:b/>
          <w:sz w:val="24"/>
          <w:szCs w:val="24"/>
        </w:rPr>
        <w:t>s</w:t>
      </w:r>
      <w:r w:rsidRPr="0026474C">
        <w:rPr>
          <w:rFonts w:ascii="Times New Roman" w:hAnsi="Times New Roman" w:cs="Times New Roman"/>
          <w:b/>
          <w:sz w:val="24"/>
          <w:szCs w:val="24"/>
        </w:rPr>
        <w:t>:</w:t>
      </w:r>
    </w:p>
    <w:p w14:paraId="3EAA9D28" w14:textId="77777777" w:rsidR="0086465C" w:rsidRDefault="0086465C" w:rsidP="0086465C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14:paraId="325BDBD4" w14:textId="77777777" w:rsidR="00725699" w:rsidRPr="0086465C" w:rsidRDefault="00725699" w:rsidP="0086465C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26474C">
        <w:rPr>
          <w:rFonts w:ascii="Times New Roman" w:hAnsi="Times New Roman" w:cs="Times New Roman"/>
          <w:sz w:val="24"/>
          <w:szCs w:val="24"/>
        </w:rPr>
        <w:t>English</w:t>
      </w:r>
      <w:r w:rsidR="0086465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474C">
        <w:rPr>
          <w:rFonts w:ascii="Times New Roman" w:hAnsi="Times New Roman" w:cs="Times New Roman"/>
          <w:sz w:val="24"/>
          <w:szCs w:val="24"/>
        </w:rPr>
        <w:t>Bengali</w:t>
      </w:r>
      <w:r w:rsidR="0086465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474C">
        <w:rPr>
          <w:rFonts w:ascii="Times New Roman" w:hAnsi="Times New Roman" w:cs="Times New Roman"/>
          <w:sz w:val="24"/>
          <w:szCs w:val="24"/>
        </w:rPr>
        <w:t>Hindi</w:t>
      </w:r>
    </w:p>
    <w:p w14:paraId="090D14C2" w14:textId="77777777" w:rsidR="00725699" w:rsidRPr="0026474C" w:rsidRDefault="00725699" w:rsidP="0072569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E2078E" w14:textId="77777777" w:rsidR="00FD6018" w:rsidRPr="0026474C" w:rsidRDefault="00FD6018">
      <w:pPr>
        <w:rPr>
          <w:rFonts w:ascii="Times New Roman" w:hAnsi="Times New Roman" w:cs="Times New Roman"/>
          <w:sz w:val="24"/>
          <w:szCs w:val="24"/>
        </w:rPr>
      </w:pPr>
    </w:p>
    <w:sectPr w:rsidR="00FD6018" w:rsidRPr="0026474C" w:rsidSect="0086465C">
      <w:pgSz w:w="12240" w:h="15840"/>
      <w:pgMar w:top="153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E6846"/>
    <w:multiLevelType w:val="multilevel"/>
    <w:tmpl w:val="36524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NzI3MTc0sbA0NTJT0lEKTi0uzszPAykwrQUAdzvuyywAAAA="/>
  </w:docVars>
  <w:rsids>
    <w:rsidRoot w:val="00725699"/>
    <w:rsid w:val="0026474C"/>
    <w:rsid w:val="002D53A6"/>
    <w:rsid w:val="003A26CF"/>
    <w:rsid w:val="003A39D1"/>
    <w:rsid w:val="003C23C7"/>
    <w:rsid w:val="00403DF6"/>
    <w:rsid w:val="00470DE6"/>
    <w:rsid w:val="004C6295"/>
    <w:rsid w:val="00725699"/>
    <w:rsid w:val="0086465C"/>
    <w:rsid w:val="0094527B"/>
    <w:rsid w:val="00A15A89"/>
    <w:rsid w:val="00AB7709"/>
    <w:rsid w:val="00BB1BE6"/>
    <w:rsid w:val="00BC4703"/>
    <w:rsid w:val="00E946E1"/>
    <w:rsid w:val="00FD2C64"/>
    <w:rsid w:val="00FD6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E33AA"/>
  <w15:docId w15:val="{2C20F309-E19A-4E8D-B079-A1699D22C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5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1B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B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6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ir</dc:creator>
  <cp:lastModifiedBy>Farhana Urbe</cp:lastModifiedBy>
  <cp:revision>5</cp:revision>
  <cp:lastPrinted>2017-07-20T03:04:00Z</cp:lastPrinted>
  <dcterms:created xsi:type="dcterms:W3CDTF">2018-01-17T23:03:00Z</dcterms:created>
  <dcterms:modified xsi:type="dcterms:W3CDTF">2018-01-17T23:11:00Z</dcterms:modified>
</cp:coreProperties>
</file>